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ECCD" w14:textId="1E6A4A69" w:rsidR="00CE2A2E" w:rsidRDefault="00030C64">
      <w:r>
        <w:t>10/14/2023</w:t>
      </w:r>
    </w:p>
    <w:p w14:paraId="4044ED30" w14:textId="726085B5" w:rsidR="00030C64" w:rsidRDefault="00030C64">
      <w:proofErr w:type="spellStart"/>
      <w:r>
        <w:t>Agreagar</w:t>
      </w:r>
      <w:proofErr w:type="spellEnd"/>
      <w:r>
        <w:t xml:space="preserve"> </w:t>
      </w:r>
      <w:proofErr w:type="spellStart"/>
      <w:r>
        <w:t>lat</w:t>
      </w:r>
      <w:proofErr w:type="spellEnd"/>
      <w:r>
        <w:t xml:space="preserve"> and log to the bat2021_v2 </w:t>
      </w:r>
      <w:proofErr w:type="gramStart"/>
      <w:r>
        <w:t>data base</w:t>
      </w:r>
      <w:proofErr w:type="gramEnd"/>
      <w:r>
        <w:t>.</w:t>
      </w:r>
    </w:p>
    <w:p w14:paraId="685B372C" w14:textId="71039BD6" w:rsidR="00030C64" w:rsidRDefault="00030C64" w:rsidP="00F9496B">
      <w:pPr>
        <w:pBdr>
          <w:bottom w:val="single" w:sz="6" w:space="14" w:color="auto"/>
        </w:pBdr>
      </w:pPr>
      <w:r>
        <w:t xml:space="preserve">Then calculate the </w:t>
      </w:r>
      <w:proofErr w:type="spellStart"/>
      <w:r>
        <w:t>predictos</w:t>
      </w:r>
      <w:proofErr w:type="spellEnd"/>
      <w:r>
        <w:t xml:space="preserve"> matrix for the population analysis section.</w:t>
      </w:r>
    </w:p>
    <w:p w14:paraId="157E6C91" w14:textId="2E17B95D" w:rsidR="00130BA9" w:rsidRDefault="00130BA9">
      <w:r>
        <w:t>10/15/2023</w:t>
      </w:r>
    </w:p>
    <w:p w14:paraId="4838193E" w14:textId="77777777" w:rsidR="008F399D" w:rsidRDefault="00130BA9">
      <w:r>
        <w:t xml:space="preserve">I tried copying the </w:t>
      </w:r>
      <w:proofErr w:type="spellStart"/>
      <w:r>
        <w:t>lat</w:t>
      </w:r>
      <w:proofErr w:type="spellEnd"/>
      <w:r>
        <w:t xml:space="preserve"> and log but there seems to be a problem as points are not plotting properly. There might be problems with the coordinates. </w:t>
      </w:r>
      <w:r w:rsidR="008F399D">
        <w:t xml:space="preserve">Update: I tried again and the </w:t>
      </w:r>
      <w:proofErr w:type="spellStart"/>
      <w:r w:rsidR="008F399D">
        <w:t>elevatr</w:t>
      </w:r>
      <w:proofErr w:type="spellEnd"/>
      <w:r w:rsidR="008F399D">
        <w:t xml:space="preserve"> package loaded and worked. </w:t>
      </w:r>
      <w:proofErr w:type="gramStart"/>
      <w:r w:rsidR="008F399D">
        <w:t>However</w:t>
      </w:r>
      <w:proofErr w:type="gramEnd"/>
      <w:r w:rsidR="008F399D">
        <w:t xml:space="preserve"> I didn’t displayed any elevation. </w:t>
      </w:r>
      <w:r w:rsidR="008F399D">
        <w:br/>
        <w:t xml:space="preserve">I tried the package raster and plotted the DEM for Idaho and was able to obtain elevation for each site. </w:t>
      </w:r>
    </w:p>
    <w:p w14:paraId="0C3939AA" w14:textId="4683C562" w:rsidR="00130BA9" w:rsidRDefault="00130BA9">
      <w:r>
        <w:br/>
        <w:t>For the population analysis I want to include moon phase, moon illumination, elevation, riparian veg.</w:t>
      </w:r>
    </w:p>
    <w:p w14:paraId="1B504904" w14:textId="2615A315" w:rsidR="008F399D" w:rsidRDefault="008F399D">
      <w:r>
        <w:t xml:space="preserve">The riparian vegetation I will calculate with the </w:t>
      </w:r>
      <w:r w:rsidR="00343545">
        <w:t xml:space="preserve">NDVI. Unfortunately, is not working as it is. I am </w:t>
      </w:r>
      <w:proofErr w:type="gramStart"/>
      <w:r w:rsidR="00343545">
        <w:t>using  a</w:t>
      </w:r>
      <w:proofErr w:type="gramEnd"/>
      <w:r w:rsidR="00343545">
        <w:t xml:space="preserve"> code that is in the cleanup script. ChatGPT help me generate it but still not working well. </w:t>
      </w:r>
    </w:p>
    <w:p w14:paraId="18CDD708" w14:textId="794B004F" w:rsidR="008F399D" w:rsidRDefault="008F399D"/>
    <w:p w14:paraId="44A0CD51" w14:textId="1F82330C" w:rsidR="00130BA9" w:rsidRDefault="00F9496B">
      <w:r>
        <w:t>11/17/2023</w:t>
      </w:r>
    </w:p>
    <w:p w14:paraId="0031D129" w14:textId="346E0F05" w:rsidR="00F9496B" w:rsidRDefault="00477C9D">
      <w:r>
        <w:t xml:space="preserve">Per recommendation of </w:t>
      </w:r>
      <w:proofErr w:type="gramStart"/>
      <w:r>
        <w:t>Jen</w:t>
      </w:r>
      <w:proofErr w:type="gramEnd"/>
      <w:r>
        <w:t xml:space="preserve"> I created the matrix </w:t>
      </w:r>
      <w:proofErr w:type="spellStart"/>
      <w:r>
        <w:t>lano_js</w:t>
      </w:r>
      <w:proofErr w:type="spellEnd"/>
      <w:r>
        <w:t xml:space="preserve"> that should be use to run the model in the script </w:t>
      </w:r>
      <w:proofErr w:type="spellStart"/>
      <w:r>
        <w:t>pop_model</w:t>
      </w:r>
      <w:proofErr w:type="spellEnd"/>
      <w:r>
        <w:t xml:space="preserve">. We will be using just a single species data set for testing right now. </w:t>
      </w:r>
      <w:r w:rsidR="00DD77DF">
        <w:t xml:space="preserve">To the file </w:t>
      </w:r>
      <w:proofErr w:type="spellStart"/>
      <w:r w:rsidR="00DD77DF">
        <w:t>lano_js</w:t>
      </w:r>
      <w:proofErr w:type="spellEnd"/>
      <w:r w:rsidR="00DD77DF">
        <w:t xml:space="preserve"> we </w:t>
      </w:r>
      <w:proofErr w:type="gramStart"/>
      <w:r w:rsidR="00DD77DF">
        <w:t>remove</w:t>
      </w:r>
      <w:proofErr w:type="gramEnd"/>
      <w:r w:rsidR="00DD77DF">
        <w:t xml:space="preserve"> last week and the site column. We also made 0 data because we didn’t </w:t>
      </w:r>
      <w:proofErr w:type="gramStart"/>
      <w:r w:rsidR="00DD77DF">
        <w:t>wanted</w:t>
      </w:r>
      <w:proofErr w:type="gramEnd"/>
      <w:r w:rsidR="00B44E57">
        <w:t>.</w:t>
      </w:r>
    </w:p>
    <w:p w14:paraId="0F8023C2" w14:textId="4BFF0B8F" w:rsidR="00B44E57" w:rsidRDefault="00B44E57">
      <w:r>
        <w:t xml:space="preserve">I just noticed that when I write a file with the write.csv function there’s a there’s a new index column created that has a number for each row. How to prevent this? </w:t>
      </w:r>
    </w:p>
    <w:p w14:paraId="5BC42648" w14:textId="77777777" w:rsidR="00B44E57" w:rsidRPr="00B44E57" w:rsidRDefault="00B44E57" w:rsidP="00B44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rite.csv(</w:t>
      </w:r>
      <w:proofErr w:type="gramEnd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iris, file = "iris.csv", </w:t>
      </w:r>
      <w:proofErr w:type="spellStart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ow.names</w:t>
      </w:r>
      <w:proofErr w:type="spellEnd"/>
      <w:r w:rsidRPr="00B44E5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FALSE)</w:t>
      </w:r>
    </w:p>
    <w:p w14:paraId="37767157" w14:textId="6F023A7B" w:rsidR="00B44E57" w:rsidRDefault="00B44E57">
      <w:r>
        <w:t xml:space="preserve"> </w:t>
      </w:r>
    </w:p>
    <w:p w14:paraId="2F7A4483" w14:textId="0FBF5DC2" w:rsidR="00B44E57" w:rsidRDefault="00B44E57">
      <w:r>
        <w:t xml:space="preserve">you have to set the </w:t>
      </w:r>
      <w:proofErr w:type="spellStart"/>
      <w:proofErr w:type="gramStart"/>
      <w:r>
        <w:t>row.names</w:t>
      </w:r>
      <w:proofErr w:type="spellEnd"/>
      <w:proofErr w:type="gramEnd"/>
      <w:r>
        <w:t xml:space="preserve">=false argument. </w:t>
      </w:r>
    </w:p>
    <w:p w14:paraId="1403BC7D" w14:textId="661C12B6" w:rsidR="00920E4E" w:rsidRDefault="00920E4E">
      <w:r>
        <w:t>11/20/2023</w:t>
      </w:r>
      <w:r>
        <w:br/>
        <w:t xml:space="preserve">I ran the data work but got an error anyway. </w:t>
      </w:r>
    </w:p>
    <w:p w14:paraId="7F66ED1D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DEDEDE"/>
          <w:kern w:val="0"/>
          <w:sz w:val="24"/>
          <w:szCs w:val="24"/>
          <w:bdr w:val="none" w:sz="0" w:space="0" w:color="auto" w:frame="1"/>
          <w14:ligatures w14:val="none"/>
        </w:rPr>
        <w:t>urn-in + Update 1 (</w:t>
      </w:r>
      <w:proofErr w:type="gramStart"/>
      <w:r w:rsidRPr="00F66D4C">
        <w:rPr>
          <w:rFonts w:ascii="Consolas" w:eastAsia="Times New Roman" w:hAnsi="Consolas" w:cs="Courier New"/>
          <w:color w:val="DEDEDE"/>
          <w:kern w:val="0"/>
          <w:sz w:val="24"/>
          <w:szCs w:val="24"/>
          <w:bdr w:val="none" w:sz="0" w:space="0" w:color="auto" w:frame="1"/>
          <w14:ligatures w14:val="none"/>
        </w:rPr>
        <w:t>30000)</w:t>
      </w: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</w:t>
      </w:r>
      <w:proofErr w:type="gram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in </w:t>
      </w:r>
      <w:proofErr w:type="spell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checkForRemoteErrors</w:t>
      </w:r>
      <w:proofErr w:type="spell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(</w:t>
      </w:r>
      <w:proofErr w:type="spell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val</w:t>
      </w:r>
      <w:proofErr w:type="spell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) : </w:t>
      </w:r>
    </w:p>
    <w:p w14:paraId="2AA36D78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 5 nodes produced </w:t>
      </w:r>
      <w:proofErr w:type="gramStart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s;</w:t>
      </w:r>
      <w:proofErr w:type="gramEnd"/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 xml:space="preserve"> first error: </w:t>
      </w:r>
    </w:p>
    <w:p w14:paraId="5AAB58DA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Error parsing model file:</w:t>
      </w:r>
    </w:p>
    <w:p w14:paraId="7A7C8F3D" w14:textId="77777777" w:rsidR="00F66D4C" w:rsidRPr="00F66D4C" w:rsidRDefault="00F66D4C" w:rsidP="00F66D4C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</w:pPr>
      <w:r w:rsidRPr="00F66D4C">
        <w:rPr>
          <w:rFonts w:ascii="Consolas" w:eastAsia="Times New Roman" w:hAnsi="Consolas" w:cs="Courier New"/>
          <w:color w:val="E78C45"/>
          <w:kern w:val="0"/>
          <w:sz w:val="24"/>
          <w:szCs w:val="24"/>
          <w14:ligatures w14:val="none"/>
        </w:rPr>
        <w:t>syntax error on line 44 near "}"</w:t>
      </w:r>
    </w:p>
    <w:p w14:paraId="0DCD4737" w14:textId="77777777" w:rsidR="00F66D4C" w:rsidRDefault="00F66D4C"/>
    <w:p w14:paraId="3D283DF3" w14:textId="237D3636" w:rsidR="00F66D4C" w:rsidRDefault="00F66D4C">
      <w:r>
        <w:t>I think there’s something wrong with the model when we feed it to JAGS.</w:t>
      </w:r>
    </w:p>
    <w:p w14:paraId="7D288B74" w14:textId="77777777" w:rsidR="00E44514" w:rsidRDefault="00E44514">
      <w:pPr>
        <w:pBdr>
          <w:bottom w:val="wave" w:sz="6" w:space="1" w:color="auto"/>
        </w:pBdr>
      </w:pPr>
    </w:p>
    <w:p w14:paraId="6FD80B06" w14:textId="77777777" w:rsidR="00E44514" w:rsidRDefault="00E44514"/>
    <w:p w14:paraId="252ED2DE" w14:textId="177AD20F" w:rsidR="00F66D4C" w:rsidRDefault="00E44514">
      <w:r>
        <w:t>11/29/2023</w:t>
      </w:r>
    </w:p>
    <w:p w14:paraId="0415ED5F" w14:textId="225A9916" w:rsidR="00E44514" w:rsidRPr="002A55A8" w:rsidRDefault="00E44514">
      <w:r>
        <w:lastRenderedPageBreak/>
        <w:t xml:space="preserve">I talked to Jen </w:t>
      </w:r>
      <w:proofErr w:type="gramStart"/>
      <w:r>
        <w:t>Cruz</w:t>
      </w:r>
      <w:proofErr w:type="gramEnd"/>
      <w:r>
        <w:t xml:space="preserve"> </w:t>
      </w:r>
      <w:r w:rsidR="002A55A8">
        <w:t xml:space="preserve">and she mentioned I have to be careful with the things that I include in the </w:t>
      </w:r>
      <w:proofErr w:type="spellStart"/>
      <w:r w:rsidR="002A55A8">
        <w:t>github</w:t>
      </w:r>
      <w:proofErr w:type="spellEnd"/>
      <w:r w:rsidR="002A55A8">
        <w:t xml:space="preserve">. For example, I should not trace the R project where I am working. I should just use trace the changes in the scripts. According to her tracing the project could break cause trouble in the future. </w:t>
      </w:r>
      <w:r>
        <w:t xml:space="preserve"> </w:t>
      </w:r>
    </w:p>
    <w:p w14:paraId="427DA7F7" w14:textId="77777777" w:rsidR="00F66D4C" w:rsidRDefault="00F66D4C"/>
    <w:p w14:paraId="075BC187" w14:textId="77777777" w:rsidR="00920E4E" w:rsidRDefault="00920E4E"/>
    <w:p w14:paraId="76076672" w14:textId="77777777" w:rsidR="00B44E57" w:rsidRDefault="00B44E57"/>
    <w:p w14:paraId="55CF0739" w14:textId="77777777" w:rsidR="00477C9D" w:rsidRDefault="00477C9D"/>
    <w:p w14:paraId="36512A8A" w14:textId="77777777" w:rsidR="00030C64" w:rsidRDefault="00030C64"/>
    <w:p w14:paraId="57C18BA7" w14:textId="77777777" w:rsidR="00030C64" w:rsidRDefault="00030C64"/>
    <w:sectPr w:rsidR="0003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DSzNDC1sDA1sTRS0lEKTi0uzszPAykwqwUAUttq7SwAAAA="/>
  </w:docVars>
  <w:rsids>
    <w:rsidRoot w:val="00385D36"/>
    <w:rsid w:val="00030C64"/>
    <w:rsid w:val="00130BA9"/>
    <w:rsid w:val="002A55A8"/>
    <w:rsid w:val="00343545"/>
    <w:rsid w:val="0037439A"/>
    <w:rsid w:val="00385D36"/>
    <w:rsid w:val="00477C9D"/>
    <w:rsid w:val="005160EB"/>
    <w:rsid w:val="008F399D"/>
    <w:rsid w:val="00920E4E"/>
    <w:rsid w:val="00B44E57"/>
    <w:rsid w:val="00B7710C"/>
    <w:rsid w:val="00BB2EE5"/>
    <w:rsid w:val="00CC5732"/>
    <w:rsid w:val="00CE2A2E"/>
    <w:rsid w:val="00DD77DF"/>
    <w:rsid w:val="00E44514"/>
    <w:rsid w:val="00F66D4C"/>
    <w:rsid w:val="00F9496B"/>
    <w:rsid w:val="00FF1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931E46"/>
  <w15:docId w15:val="{93A920F3-DA4E-408A-BB2B-DCEC7F88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4E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4E57"/>
    <w:rPr>
      <w:rFonts w:ascii="Courier New" w:eastAsia="Times New Roman" w:hAnsi="Courier New" w:cs="Courier New"/>
      <w:kern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44E57"/>
    <w:rPr>
      <w:rFonts w:ascii="Courier New" w:eastAsia="Times New Roman" w:hAnsi="Courier New" w:cs="Courier New"/>
      <w:sz w:val="20"/>
      <w:szCs w:val="20"/>
    </w:rPr>
  </w:style>
  <w:style w:type="character" w:customStyle="1" w:styleId="gnvwddmdl3b">
    <w:name w:val="gnvwddmdl3b"/>
    <w:basedOn w:val="DefaultParagraphFont"/>
    <w:rsid w:val="00F66D4C"/>
  </w:style>
  <w:style w:type="character" w:customStyle="1" w:styleId="gnvwddmdf3b">
    <w:name w:val="gnvwddmdf3b"/>
    <w:basedOn w:val="DefaultParagraphFont"/>
    <w:rsid w:val="00F66D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15D8B-FB72-4D22-A320-AC3C087E6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629</Characters>
  <Application>Microsoft Office Word</Application>
  <DocSecurity>0</DocSecurity>
  <Lines>4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inares</dc:creator>
  <cp:keywords/>
  <dc:description/>
  <cp:lastModifiedBy>Carlos Linares</cp:lastModifiedBy>
  <cp:revision>4</cp:revision>
  <dcterms:created xsi:type="dcterms:W3CDTF">2023-11-29T21:45:00Z</dcterms:created>
  <dcterms:modified xsi:type="dcterms:W3CDTF">2023-11-29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a850e2f4044b47c555cff223b93f2556eb833e0859afa5eb9b3313910bcae4</vt:lpwstr>
  </property>
</Properties>
</file>